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6098b2d593cfcd59b0fd4faa0cbf85aa5d84916"/>
    <w:p>
      <w:pPr>
        <w:pStyle w:val="Heading1"/>
      </w:pPr>
      <w:r>
        <w:t xml:space="preserve">Cover Letter for Systems Engineer Position in United States Miami</w:t>
      </w:r>
    </w:p>
    <w:p>
      <w:pPr>
        <w:pStyle w:val="FirstParagraph"/>
      </w:pPr>
      <w:r>
        <w:t xml:space="preserve">Dear Hiring Manager,</w:t>
      </w:r>
    </w:p>
    <w:p>
      <w:pPr>
        <w:pStyle w:val="BodyText"/>
      </w:pPr>
      <w:r>
        <w:t xml:space="preserve">I am writing to express my interest in the Systems Engineer position at your organization, specifically within the vibrant tech ecosystem of the United States Miami. As a seasoned professional with over [X] years of experience in designing, implementing, and optimizing complex systems, I am excited about the opportunity to contribute my expertise to a forward-thinking company based in one of the most dynamic cities in Florida. Miami’s growing reputation as a hub for innovation, technology, and business aligns perfectly with my career goals and technical background.</w:t>
      </w:r>
    </w:p>
    <w:bookmarkStart w:id="20" w:name="why-systems-engineer"/>
    <w:p>
      <w:pPr>
        <w:pStyle w:val="Heading2"/>
      </w:pPr>
      <w:r>
        <w:t xml:space="preserve">Why Systems Engineer?</w:t>
      </w:r>
    </w:p>
    <w:p>
      <w:pPr>
        <w:pStyle w:val="FirstParagraph"/>
      </w:pPr>
      <w:r>
        <w:t xml:space="preserve">The role of a Systems Engineer is critical to driving efficiency, scalability, and security in modern organizations. In my current position at [Current Company/Organization], I have consistently demonstrated the ability to bridge the gap between technical requirements and business objectives. My work has involved managing end-to-end system lifecycles, from initial design to deployment and maintenance, while ensuring alignment with industry standards and client needs. This experience has equipped me with a deep understanding of how to optimize infrastructure, automate processes, and resolve complex technical challenges.</w:t>
      </w:r>
    </w:p>
    <w:p>
      <w:pPr>
        <w:pStyle w:val="BodyText"/>
      </w:pPr>
      <w:r>
        <w:t xml:space="preserve">One of the key aspects of my work as a Systems Engineer has been the ability to adapt to diverse environments. Whether working in cloud-based architectures, on-premises data centers, or hybrid models, I prioritize reliability, performance, and cost-effectiveness. For instance, at [Previous Company], I led the migration of a legacy system to a scalable cloud platform, which reduced operational costs by 30% and improved system uptime to 99.9%. This project not only showcased my technical acumen but also my ability to collaborate with cross-functional teams to deliver results that align with organizational goals.</w:t>
      </w:r>
    </w:p>
    <w:bookmarkEnd w:id="20"/>
    <w:bookmarkStart w:id="21" w:name="X8f01498fc59c0f789e072cfca03bb68c4391f97"/>
    <w:p>
      <w:pPr>
        <w:pStyle w:val="Heading2"/>
      </w:pPr>
      <w:r>
        <w:t xml:space="preserve">Systems Engineer in the Context of United States Miami</w:t>
      </w:r>
    </w:p>
    <w:p>
      <w:pPr>
        <w:pStyle w:val="FirstParagraph"/>
      </w:pPr>
      <w:r>
        <w:t xml:space="preserve">Miami is a unique market where technology intersects with global trade, finance, and innovation. The city’s strategic location as a gateway to Latin America, combined with its thriving startup scene and established enterprises, creates a demand for skilled Systems Engineers who can navigate both local and international challenges. As someone deeply familiar with the tech landscape in the United States Miami, I understand the importance of building systems that are resilient to regional demands—whether it’s handling high-traffic applications during peak seasons or ensuring compliance with local regulations.</w:t>
      </w:r>
    </w:p>
    <w:p>
      <w:pPr>
        <w:pStyle w:val="BodyText"/>
      </w:pPr>
      <w:r>
        <w:t xml:space="preserve">For example, in my previous role at [Previous Company], I worked with a financial institution based in Miami to design a secure, scalable network infrastructure that supported real-time transactions across multiple regions. This project required careful planning to balance performance, security, and scalability while adhering to strict compliance standards. The success of this initiative not only strengthened the company’s operational capabilities but also reinforced my commitment to delivering solutions that meet the evolving needs of businesses in Miami and beyond.</w:t>
      </w:r>
    </w:p>
    <w:bookmarkEnd w:id="21"/>
    <w:bookmarkStart w:id="22" w:name="my-commitment-to-excellence"/>
    <w:p>
      <w:pPr>
        <w:pStyle w:val="Heading2"/>
      </w:pPr>
      <w:r>
        <w:t xml:space="preserve">My Commitment to Excellence</w:t>
      </w:r>
    </w:p>
    <w:p>
      <w:pPr>
        <w:pStyle w:val="FirstParagraph"/>
      </w:pPr>
      <w:r>
        <w:t xml:space="preserve">As a Systems Engineer, I am driven by a passion for solving complex problems and improving system efficiency. My technical skills span a wide range of areas, including network design, system integration, cybersecurity, and automation. I am proficient in tools such as [list relevant tools or technologies], which enable me to streamline workflows and enhance system performance. Additionally, my strong communication skills allow me to translate technical concepts into actionable insights for stakeholders at all levels of an organization.</w:t>
      </w:r>
    </w:p>
    <w:p>
      <w:pPr>
        <w:pStyle w:val="BodyText"/>
      </w:pPr>
      <w:r>
        <w:t xml:space="preserve">What sets me apart is my dedication to continuous learning and staying ahead of industry trends. I regularly attend conferences, participate in professional development programs, and engage with tech communities in the United States Miami. This commitment ensures that I am always equipped with the latest knowledge to address emerging challenges and leverage cutting-edge solutions.</w:t>
      </w:r>
    </w:p>
    <w:bookmarkEnd w:id="22"/>
    <w:bookmarkStart w:id="23" w:name="why-your-organization"/>
    <w:p>
      <w:pPr>
        <w:pStyle w:val="Heading2"/>
      </w:pPr>
      <w:r>
        <w:t xml:space="preserve">Why Your Organization?</w:t>
      </w:r>
    </w:p>
    <w:p>
      <w:pPr>
        <w:pStyle w:val="FirstParagraph"/>
      </w:pPr>
      <w:r>
        <w:t xml:space="preserve">I am particularly drawn to your organization because of its reputation for innovation and its focus on [specific industry or technology, e.g., "cloud computing," "AI-driven systems," or "enterprise solutions"]. In a city like Miami, where the demand for reliable and scalable systems is growing rapidly, I believe my skills and experience would add significant value to your team. I am eager to contribute to projects that push the boundaries of what is possible in systems engineering while supporting your mission to deliver exceptional results.</w:t>
      </w:r>
    </w:p>
    <w:p>
      <w:pPr>
        <w:pStyle w:val="BodyText"/>
      </w:pPr>
      <w:r>
        <w:t xml:space="preserve">Moreover, I am impressed by your company’s commitment to fostering a collaborative and inclusive work environment. As a Systems Engineer, I thrive in teams where creativity and technical expertise are valued, and where there is room for growth and innovation. I am confident that my proactive approach, attention to detail, and problem-solving mindset would make me an asset to your organization.</w:t>
      </w:r>
    </w:p>
    <w:bookmarkEnd w:id="23"/>
    <w:bookmarkStart w:id="24" w:name="conclusion"/>
    <w:p>
      <w:pPr>
        <w:pStyle w:val="Heading2"/>
      </w:pPr>
      <w:r>
        <w:t xml:space="preserve">Conclusion</w:t>
      </w:r>
    </w:p>
    <w:p>
      <w:pPr>
        <w:pStyle w:val="FirstParagraph"/>
      </w:pPr>
      <w:r>
        <w:t xml:space="preserve">In conclusion, I am excited about the opportunity to bring my expertise as a Systems Engineer to your organization in the United States Miami. With a proven track record of delivering high-quality systems and a deep understanding of the local tech landscape, I am confident in my ability to contribute meaningfully to your team. I would welcome the chance to discuss how my skills and experiences align with your needs.</w:t>
      </w:r>
    </w:p>
    <w:p>
      <w:pPr>
        <w:pStyle w:val="BodyText"/>
      </w:pPr>
      <w:r>
        <w:t xml:space="preserve">Thank you for considering my application. I look forward to the possibility of contributing to your organization’s success and helping drive innovation in Miami’s ever-evolving tech ecosystem.</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United States Miami</dc:title>
  <dc:creator/>
  <dc:language>en</dc:language>
  <cp:keywords/>
  <dcterms:created xsi:type="dcterms:W3CDTF">2026-07-21T04:55:29Z</dcterms:created>
  <dcterms:modified xsi:type="dcterms:W3CDTF">2026-07-21T04:55:29Z</dcterms:modified>
</cp:coreProperties>
</file>

<file path=docProps/custom.xml><?xml version="1.0" encoding="utf-8"?>
<Properties xmlns="http://schemas.openxmlformats.org/officeDocument/2006/custom-properties" xmlns:vt="http://schemas.openxmlformats.org/officeDocument/2006/docPropsVTypes"/>
</file>